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2337A" w14:textId="77777777" w:rsidR="00D81C32" w:rsidRPr="00AA398B" w:rsidRDefault="0041247C" w:rsidP="0041247C">
      <w:pPr>
        <w:jc w:val="center"/>
        <w:rPr>
          <w:b/>
          <w:bCs/>
          <w:color w:val="00B0F0"/>
          <w:sz w:val="20"/>
          <w:szCs w:val="20"/>
        </w:rPr>
      </w:pPr>
      <w:r w:rsidRPr="00AA398B">
        <w:rPr>
          <w:b/>
          <w:bCs/>
          <w:color w:val="00B0F0"/>
          <w:sz w:val="20"/>
          <w:szCs w:val="20"/>
        </w:rPr>
        <w:t>N</w:t>
      </w:r>
      <w:r w:rsidR="00D81C32" w:rsidRPr="00AA398B">
        <w:rPr>
          <w:b/>
          <w:bCs/>
          <w:color w:val="00B0F0"/>
          <w:sz w:val="20"/>
          <w:szCs w:val="20"/>
        </w:rPr>
        <w:t>orth Carolina Association of School Resource Officers</w:t>
      </w:r>
    </w:p>
    <w:p w14:paraId="0005CC68" w14:textId="3EA06E59" w:rsidR="0041247C" w:rsidRPr="00AA398B" w:rsidRDefault="0041247C" w:rsidP="0041247C">
      <w:pPr>
        <w:jc w:val="center"/>
        <w:rPr>
          <w:b/>
          <w:bCs/>
          <w:color w:val="00B0F0"/>
          <w:sz w:val="20"/>
          <w:szCs w:val="20"/>
        </w:rPr>
      </w:pPr>
      <w:r w:rsidRPr="00AA398B">
        <w:rPr>
          <w:b/>
          <w:bCs/>
          <w:color w:val="00B0F0"/>
          <w:sz w:val="20"/>
          <w:szCs w:val="20"/>
        </w:rPr>
        <w:t xml:space="preserve">  S</w:t>
      </w:r>
      <w:r w:rsidR="00AA398B" w:rsidRPr="00AA398B">
        <w:rPr>
          <w:b/>
          <w:bCs/>
          <w:color w:val="00B0F0"/>
          <w:sz w:val="20"/>
          <w:szCs w:val="20"/>
        </w:rPr>
        <w:t>RO</w:t>
      </w:r>
      <w:r w:rsidRPr="00AA398B">
        <w:rPr>
          <w:b/>
          <w:bCs/>
          <w:color w:val="00B0F0"/>
          <w:sz w:val="20"/>
          <w:szCs w:val="20"/>
        </w:rPr>
        <w:t xml:space="preserve"> Recommendation Form</w:t>
      </w:r>
    </w:p>
    <w:p w14:paraId="234BEA3A" w14:textId="32658365" w:rsidR="0041247C" w:rsidRPr="008C07D2" w:rsidRDefault="0041247C" w:rsidP="0041247C">
      <w:pPr>
        <w:jc w:val="center"/>
        <w:rPr>
          <w:sz w:val="20"/>
          <w:szCs w:val="20"/>
        </w:rPr>
      </w:pPr>
    </w:p>
    <w:p w14:paraId="34261073" w14:textId="6972FAFD" w:rsidR="006C2F3D" w:rsidRPr="008C07D2" w:rsidRDefault="0041247C" w:rsidP="0041247C">
      <w:pPr>
        <w:rPr>
          <w:sz w:val="20"/>
          <w:szCs w:val="20"/>
        </w:rPr>
      </w:pPr>
      <w:r w:rsidRPr="008C07D2">
        <w:rPr>
          <w:sz w:val="20"/>
          <w:szCs w:val="20"/>
        </w:rPr>
        <w:t xml:space="preserve">NCASRO is awarding </w:t>
      </w:r>
      <w:r w:rsidR="00F76481">
        <w:rPr>
          <w:sz w:val="20"/>
          <w:szCs w:val="20"/>
        </w:rPr>
        <w:t xml:space="preserve">a </w:t>
      </w:r>
      <w:r w:rsidRPr="008C07D2">
        <w:rPr>
          <w:sz w:val="20"/>
          <w:szCs w:val="20"/>
        </w:rPr>
        <w:t>$500 college scholarship to graduating high school senior</w:t>
      </w:r>
      <w:r w:rsidR="00D81C32">
        <w:rPr>
          <w:sz w:val="20"/>
          <w:szCs w:val="20"/>
        </w:rPr>
        <w:t>s</w:t>
      </w:r>
      <w:r w:rsidRPr="008C07D2">
        <w:rPr>
          <w:sz w:val="20"/>
          <w:szCs w:val="20"/>
        </w:rPr>
        <w:t xml:space="preserve"> in recognition of their demonstrated leadership in their schools and communities, academic achievement, and financial need.  Please </w:t>
      </w:r>
      <w:r w:rsidR="00AA398B">
        <w:rPr>
          <w:sz w:val="20"/>
          <w:szCs w:val="20"/>
        </w:rPr>
        <w:t xml:space="preserve">complete this </w:t>
      </w:r>
      <w:r w:rsidRPr="008C07D2">
        <w:rPr>
          <w:sz w:val="20"/>
          <w:szCs w:val="20"/>
        </w:rPr>
        <w:t>recommendation form</w:t>
      </w:r>
      <w:r w:rsidR="00AA398B">
        <w:rPr>
          <w:sz w:val="20"/>
          <w:szCs w:val="20"/>
        </w:rPr>
        <w:t>,</w:t>
      </w:r>
      <w:r w:rsidRPr="008C07D2">
        <w:rPr>
          <w:sz w:val="20"/>
          <w:szCs w:val="20"/>
        </w:rPr>
        <w:t xml:space="preserve"> with respect to these elements</w:t>
      </w:r>
      <w:r w:rsidR="00AA398B">
        <w:rPr>
          <w:sz w:val="20"/>
          <w:szCs w:val="20"/>
        </w:rPr>
        <w:t>,</w:t>
      </w:r>
      <w:r w:rsidR="00AA398B" w:rsidRPr="00AA398B">
        <w:rPr>
          <w:sz w:val="20"/>
          <w:szCs w:val="20"/>
        </w:rPr>
        <w:t xml:space="preserve"> </w:t>
      </w:r>
      <w:r w:rsidR="00AA398B">
        <w:rPr>
          <w:sz w:val="20"/>
          <w:szCs w:val="20"/>
        </w:rPr>
        <w:t xml:space="preserve">and </w:t>
      </w:r>
      <w:r w:rsidR="00AA398B" w:rsidRPr="00277E92">
        <w:rPr>
          <w:b/>
          <w:bCs/>
          <w:sz w:val="20"/>
          <w:szCs w:val="20"/>
          <w:u w:val="single"/>
        </w:rPr>
        <w:t>return it in a sealed envelope to the applicant</w:t>
      </w:r>
      <w:r w:rsidRPr="00277E92">
        <w:rPr>
          <w:b/>
          <w:bCs/>
          <w:sz w:val="20"/>
          <w:szCs w:val="20"/>
          <w:u w:val="single"/>
        </w:rPr>
        <w:t>.</w:t>
      </w:r>
      <w:r w:rsidR="00AA398B">
        <w:rPr>
          <w:sz w:val="20"/>
          <w:szCs w:val="20"/>
        </w:rPr>
        <w:t xml:space="preserve">  This form must be included with the application packet, that is to be submitted by the applicant.  </w:t>
      </w:r>
      <w:r w:rsidRPr="008C07D2">
        <w:rPr>
          <w:sz w:val="20"/>
          <w:szCs w:val="20"/>
        </w:rPr>
        <w:t>If you have any questions or comments, you</w:t>
      </w:r>
      <w:r w:rsidR="006C2F3D" w:rsidRPr="008C07D2">
        <w:rPr>
          <w:sz w:val="20"/>
          <w:szCs w:val="20"/>
        </w:rPr>
        <w:t xml:space="preserve"> may</w:t>
      </w:r>
      <w:r w:rsidRPr="008C07D2">
        <w:rPr>
          <w:sz w:val="20"/>
          <w:szCs w:val="20"/>
        </w:rPr>
        <w:t xml:space="preserve"> contact Officer </w:t>
      </w:r>
      <w:r w:rsidR="00AA398B">
        <w:rPr>
          <w:sz w:val="20"/>
          <w:szCs w:val="20"/>
        </w:rPr>
        <w:t>Michelle Archer</w:t>
      </w:r>
      <w:r w:rsidR="006C2F3D" w:rsidRPr="008C07D2">
        <w:rPr>
          <w:sz w:val="20"/>
          <w:szCs w:val="20"/>
        </w:rPr>
        <w:t xml:space="preserve"> at</w:t>
      </w:r>
      <w:r w:rsidR="00AA398B">
        <w:rPr>
          <w:sz w:val="20"/>
          <w:szCs w:val="20"/>
        </w:rPr>
        <w:t xml:space="preserve"> </w:t>
      </w:r>
      <w:hyperlink r:id="rId7" w:history="1">
        <w:r w:rsidR="00AA398B" w:rsidRPr="00787DC3">
          <w:rPr>
            <w:rStyle w:val="Hyperlink"/>
            <w:sz w:val="20"/>
            <w:szCs w:val="20"/>
          </w:rPr>
          <w:t>m.archer1618@gmail.com</w:t>
        </w:r>
      </w:hyperlink>
      <w:r w:rsidR="00F76481">
        <w:rPr>
          <w:sz w:val="20"/>
          <w:szCs w:val="20"/>
        </w:rPr>
        <w:t>.</w:t>
      </w:r>
      <w:r w:rsidR="00AA398B">
        <w:rPr>
          <w:sz w:val="20"/>
          <w:szCs w:val="20"/>
        </w:rPr>
        <w:t xml:space="preserve"> </w:t>
      </w:r>
      <w:r w:rsidR="00F76481">
        <w:rPr>
          <w:sz w:val="20"/>
          <w:szCs w:val="20"/>
        </w:rPr>
        <w:t xml:space="preserve"> Eligible applicants</w:t>
      </w:r>
      <w:r w:rsidR="006C2F3D" w:rsidRPr="008C07D2">
        <w:rPr>
          <w:sz w:val="20"/>
          <w:szCs w:val="20"/>
        </w:rPr>
        <w:t xml:space="preserve"> must be </w:t>
      </w:r>
      <w:r w:rsidR="00F76481">
        <w:rPr>
          <w:sz w:val="20"/>
          <w:szCs w:val="20"/>
        </w:rPr>
        <w:t>a high school senior on track to graduate,</w:t>
      </w:r>
      <w:r w:rsidR="006C2F3D" w:rsidRPr="008C07D2">
        <w:rPr>
          <w:sz w:val="20"/>
          <w:szCs w:val="20"/>
        </w:rPr>
        <w:t xml:space="preserve"> have a minimum</w:t>
      </w:r>
      <w:r w:rsidR="00F76481">
        <w:rPr>
          <w:sz w:val="20"/>
          <w:szCs w:val="20"/>
        </w:rPr>
        <w:t xml:space="preserve"> unweighted</w:t>
      </w:r>
      <w:r w:rsidR="006C2F3D" w:rsidRPr="008C07D2">
        <w:rPr>
          <w:sz w:val="20"/>
          <w:szCs w:val="20"/>
        </w:rPr>
        <w:t xml:space="preserve"> GPA of 2.5, and demonstrate</w:t>
      </w:r>
      <w:r w:rsidR="00F76481">
        <w:rPr>
          <w:sz w:val="20"/>
          <w:szCs w:val="20"/>
        </w:rPr>
        <w:t xml:space="preserve"> a</w:t>
      </w:r>
      <w:r w:rsidR="006C2F3D" w:rsidRPr="008C07D2">
        <w:rPr>
          <w:sz w:val="20"/>
          <w:szCs w:val="20"/>
        </w:rPr>
        <w:t xml:space="preserve"> financial need.  The information you provide will remain confidential.  </w:t>
      </w:r>
      <w:r w:rsidR="00AA398B">
        <w:rPr>
          <w:sz w:val="20"/>
          <w:szCs w:val="20"/>
        </w:rPr>
        <w:t>Application packets m</w:t>
      </w:r>
      <w:r w:rsidR="006C2F3D" w:rsidRPr="008C07D2">
        <w:rPr>
          <w:sz w:val="20"/>
          <w:szCs w:val="20"/>
        </w:rPr>
        <w:t xml:space="preserve">ust be received </w:t>
      </w:r>
      <w:r w:rsidR="00AA398B">
        <w:rPr>
          <w:sz w:val="20"/>
          <w:szCs w:val="20"/>
        </w:rPr>
        <w:t>no later than</w:t>
      </w:r>
      <w:r w:rsidR="006C2F3D" w:rsidRPr="008C07D2">
        <w:rPr>
          <w:sz w:val="20"/>
          <w:szCs w:val="20"/>
        </w:rPr>
        <w:t xml:space="preserve"> </w:t>
      </w:r>
      <w:r w:rsidR="00013C21" w:rsidRPr="00013C21">
        <w:rPr>
          <w:b/>
          <w:bCs/>
          <w:color w:val="FF0000"/>
          <w:sz w:val="20"/>
          <w:szCs w:val="20"/>
          <w:u w:val="single"/>
        </w:rPr>
        <w:t>M</w:t>
      </w:r>
      <w:r w:rsidR="00AA398B">
        <w:rPr>
          <w:b/>
          <w:bCs/>
          <w:color w:val="FF0000"/>
          <w:sz w:val="20"/>
          <w:szCs w:val="20"/>
          <w:u w:val="single"/>
        </w:rPr>
        <w:t>arch 31, 2023</w:t>
      </w:r>
      <w:r w:rsidR="00D81C32">
        <w:rPr>
          <w:sz w:val="20"/>
          <w:szCs w:val="20"/>
        </w:rPr>
        <w:t>.</w:t>
      </w:r>
    </w:p>
    <w:p w14:paraId="2D777E5B" w14:textId="5C3732C9" w:rsidR="006C2F3D" w:rsidRPr="008C07D2" w:rsidRDefault="006C2F3D" w:rsidP="0041247C">
      <w:pPr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65"/>
        <w:gridCol w:w="2520"/>
        <w:gridCol w:w="1075"/>
        <w:gridCol w:w="4135"/>
      </w:tblGrid>
      <w:tr w:rsidR="006C2F3D" w:rsidRPr="008C07D2" w14:paraId="34FD23F0" w14:textId="77777777" w:rsidTr="00D81C32">
        <w:tc>
          <w:tcPr>
            <w:tcW w:w="1620" w:type="dxa"/>
            <w:gridSpan w:val="2"/>
          </w:tcPr>
          <w:p w14:paraId="0E767D68" w14:textId="77777777" w:rsidR="00F25FFA" w:rsidRDefault="00F25FFA" w:rsidP="0041247C">
            <w:pPr>
              <w:rPr>
                <w:b/>
                <w:bCs/>
                <w:sz w:val="20"/>
                <w:szCs w:val="20"/>
              </w:rPr>
            </w:pPr>
          </w:p>
          <w:p w14:paraId="3F1241EF" w14:textId="7E2FE523" w:rsidR="006C2F3D" w:rsidRPr="00D81C32" w:rsidRDefault="008C07D2" w:rsidP="0041247C">
            <w:pPr>
              <w:rPr>
                <w:b/>
                <w:bCs/>
                <w:sz w:val="20"/>
                <w:szCs w:val="20"/>
              </w:rPr>
            </w:pPr>
            <w:r w:rsidRPr="00D81C32">
              <w:rPr>
                <w:b/>
                <w:bCs/>
                <w:sz w:val="20"/>
                <w:szCs w:val="20"/>
              </w:rPr>
              <w:t>Student</w:t>
            </w:r>
            <w:r w:rsidR="00D81C32">
              <w:rPr>
                <w:b/>
                <w:bCs/>
                <w:sz w:val="20"/>
                <w:szCs w:val="20"/>
              </w:rPr>
              <w:t>’s</w:t>
            </w:r>
            <w:r w:rsidRPr="00D81C32">
              <w:rPr>
                <w:b/>
                <w:bCs/>
                <w:sz w:val="20"/>
                <w:szCs w:val="20"/>
              </w:rPr>
              <w:t xml:space="preserve"> Name:</w:t>
            </w:r>
          </w:p>
        </w:tc>
        <w:tc>
          <w:tcPr>
            <w:tcW w:w="7730" w:type="dxa"/>
            <w:gridSpan w:val="3"/>
            <w:tcBorders>
              <w:bottom w:val="single" w:sz="12" w:space="0" w:color="auto"/>
            </w:tcBorders>
          </w:tcPr>
          <w:p w14:paraId="424D3F93" w14:textId="77777777" w:rsidR="00F25FFA" w:rsidRDefault="00F25FFA" w:rsidP="0041247C">
            <w:pPr>
              <w:rPr>
                <w:sz w:val="20"/>
                <w:szCs w:val="20"/>
              </w:rPr>
            </w:pPr>
          </w:p>
          <w:p w14:paraId="3A785261" w14:textId="5629AE12" w:rsidR="006C2F3D" w:rsidRPr="008C07D2" w:rsidRDefault="00F76481" w:rsidP="00F764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6C2F3D" w:rsidRPr="008C07D2" w14:paraId="2F748454" w14:textId="77777777" w:rsidTr="00491B2F">
        <w:tc>
          <w:tcPr>
            <w:tcW w:w="1255" w:type="dxa"/>
          </w:tcPr>
          <w:p w14:paraId="3D56B8EB" w14:textId="77777777" w:rsidR="00F25FFA" w:rsidRDefault="00F25FFA" w:rsidP="0041247C">
            <w:pPr>
              <w:rPr>
                <w:b/>
                <w:bCs/>
                <w:sz w:val="20"/>
                <w:szCs w:val="20"/>
              </w:rPr>
            </w:pPr>
          </w:p>
          <w:p w14:paraId="6E5879B6" w14:textId="288CD1BB" w:rsidR="006C2F3D" w:rsidRPr="00D81C32" w:rsidRDefault="008C07D2" w:rsidP="0041247C">
            <w:pPr>
              <w:rPr>
                <w:b/>
                <w:bCs/>
                <w:sz w:val="20"/>
                <w:szCs w:val="20"/>
              </w:rPr>
            </w:pPr>
            <w:r w:rsidRPr="00D81C32">
              <w:rPr>
                <w:b/>
                <w:bCs/>
                <w:sz w:val="20"/>
                <w:szCs w:val="20"/>
              </w:rPr>
              <w:t>High School:</w:t>
            </w:r>
          </w:p>
        </w:tc>
        <w:tc>
          <w:tcPr>
            <w:tcW w:w="8095" w:type="dxa"/>
            <w:gridSpan w:val="4"/>
            <w:tcBorders>
              <w:bottom w:val="single" w:sz="12" w:space="0" w:color="auto"/>
            </w:tcBorders>
          </w:tcPr>
          <w:p w14:paraId="12FFE550" w14:textId="77777777" w:rsidR="00F25FFA" w:rsidRDefault="00F25FFA" w:rsidP="0041247C">
            <w:pPr>
              <w:rPr>
                <w:sz w:val="20"/>
                <w:szCs w:val="20"/>
              </w:rPr>
            </w:pPr>
          </w:p>
          <w:p w14:paraId="53423EEA" w14:textId="34943B1B" w:rsidR="006C2F3D" w:rsidRPr="008C07D2" w:rsidRDefault="00F76481" w:rsidP="00F764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6C2F3D" w:rsidRPr="008C07D2" w14:paraId="43F96C8F" w14:textId="77777777" w:rsidTr="00D81C32">
        <w:trPr>
          <w:gridAfter w:val="1"/>
          <w:wAfter w:w="4135" w:type="dxa"/>
        </w:trPr>
        <w:tc>
          <w:tcPr>
            <w:tcW w:w="4140" w:type="dxa"/>
            <w:gridSpan w:val="3"/>
          </w:tcPr>
          <w:p w14:paraId="4FD63590" w14:textId="77777777" w:rsidR="00F25FFA" w:rsidRDefault="00F25FFA" w:rsidP="0041247C">
            <w:pPr>
              <w:rPr>
                <w:b/>
                <w:bCs/>
                <w:sz w:val="20"/>
                <w:szCs w:val="20"/>
              </w:rPr>
            </w:pPr>
          </w:p>
          <w:p w14:paraId="240564E2" w14:textId="7207C5D3" w:rsidR="006C2F3D" w:rsidRPr="00D81C32" w:rsidRDefault="00F76481" w:rsidP="0041247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ow long have you known</w:t>
            </w:r>
            <w:r w:rsidR="008C07D2" w:rsidRPr="00D81C32">
              <w:rPr>
                <w:b/>
                <w:bCs/>
                <w:sz w:val="20"/>
                <w:szCs w:val="20"/>
              </w:rPr>
              <w:t xml:space="preserve"> the applicant:</w:t>
            </w:r>
          </w:p>
        </w:tc>
        <w:tc>
          <w:tcPr>
            <w:tcW w:w="1075" w:type="dxa"/>
            <w:tcBorders>
              <w:bottom w:val="single" w:sz="12" w:space="0" w:color="auto"/>
            </w:tcBorders>
          </w:tcPr>
          <w:p w14:paraId="7216BE64" w14:textId="77777777" w:rsidR="00F25FFA" w:rsidRDefault="00F25FFA" w:rsidP="0041247C">
            <w:pPr>
              <w:rPr>
                <w:sz w:val="20"/>
                <w:szCs w:val="20"/>
              </w:rPr>
            </w:pPr>
          </w:p>
          <w:p w14:paraId="7DFBE7D2" w14:textId="0E23B637" w:rsidR="006C2F3D" w:rsidRPr="008C07D2" w:rsidRDefault="00F76481" w:rsidP="00F764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3931464B" w14:textId="32627A39" w:rsidR="006C2F3D" w:rsidRPr="008C07D2" w:rsidRDefault="006C2F3D" w:rsidP="0041247C">
      <w:pPr>
        <w:rPr>
          <w:sz w:val="20"/>
          <w:szCs w:val="20"/>
        </w:rPr>
      </w:pPr>
    </w:p>
    <w:p w14:paraId="06F7A16C" w14:textId="034A862C" w:rsidR="006C2F3D" w:rsidRPr="008C07D2" w:rsidRDefault="006C2F3D" w:rsidP="0041247C">
      <w:pPr>
        <w:rPr>
          <w:sz w:val="20"/>
          <w:szCs w:val="20"/>
          <w:u w:val="single"/>
        </w:rPr>
      </w:pPr>
      <w:r w:rsidRPr="008C07D2">
        <w:rPr>
          <w:sz w:val="20"/>
          <w:szCs w:val="20"/>
        </w:rPr>
        <w:t xml:space="preserve">Your experience with the </w:t>
      </w:r>
      <w:r w:rsidR="00F76481">
        <w:rPr>
          <w:sz w:val="20"/>
          <w:szCs w:val="20"/>
        </w:rPr>
        <w:t>applicant</w:t>
      </w:r>
      <w:r w:rsidRPr="008C07D2">
        <w:rPr>
          <w:sz w:val="20"/>
          <w:szCs w:val="20"/>
        </w:rPr>
        <w:t>, including academic performance and personal qualities will greatly help us in evalua</w:t>
      </w:r>
      <w:r w:rsidR="00F76481">
        <w:rPr>
          <w:sz w:val="20"/>
          <w:szCs w:val="20"/>
        </w:rPr>
        <w:t>t</w:t>
      </w:r>
      <w:r w:rsidRPr="008C07D2">
        <w:rPr>
          <w:sz w:val="20"/>
          <w:szCs w:val="20"/>
        </w:rPr>
        <w:t>i</w:t>
      </w:r>
      <w:r w:rsidR="00096686">
        <w:rPr>
          <w:sz w:val="20"/>
          <w:szCs w:val="20"/>
        </w:rPr>
        <w:t>ng</w:t>
      </w:r>
      <w:r w:rsidRPr="008C07D2">
        <w:rPr>
          <w:sz w:val="20"/>
          <w:szCs w:val="20"/>
        </w:rPr>
        <w:t xml:space="preserve"> of the scholarship candidates.  </w:t>
      </w:r>
      <w:r w:rsidRPr="008C07D2">
        <w:rPr>
          <w:sz w:val="20"/>
          <w:szCs w:val="20"/>
          <w:u w:val="single"/>
        </w:rPr>
        <w:t>You may also attach letters or personal recommendations with your response.</w:t>
      </w:r>
    </w:p>
    <w:p w14:paraId="29D75BF8" w14:textId="45EFF94F" w:rsidR="006C2F3D" w:rsidRPr="008C07D2" w:rsidRDefault="006C2F3D" w:rsidP="0041247C">
      <w:pPr>
        <w:rPr>
          <w:sz w:val="20"/>
          <w:szCs w:val="20"/>
          <w:u w:val="single"/>
        </w:rPr>
      </w:pPr>
    </w:p>
    <w:p w14:paraId="223C18BA" w14:textId="02296713" w:rsidR="006C2F3D" w:rsidRPr="008C07D2" w:rsidRDefault="006C2F3D" w:rsidP="0041247C">
      <w:pPr>
        <w:rPr>
          <w:sz w:val="20"/>
          <w:szCs w:val="20"/>
        </w:rPr>
      </w:pPr>
      <w:r w:rsidRPr="008C07D2">
        <w:rPr>
          <w:sz w:val="20"/>
          <w:szCs w:val="20"/>
        </w:rPr>
        <w:t>Evaluate the applicant base on the following characteristics by making</w:t>
      </w:r>
      <w:r w:rsidR="00491B2F">
        <w:rPr>
          <w:sz w:val="20"/>
          <w:szCs w:val="20"/>
        </w:rPr>
        <w:t xml:space="preserve"> </w:t>
      </w:r>
      <w:r w:rsidRPr="008C07D2">
        <w:rPr>
          <w:sz w:val="20"/>
          <w:szCs w:val="20"/>
        </w:rPr>
        <w:t xml:space="preserve">a check under </w:t>
      </w:r>
      <w:r w:rsidR="00F76481">
        <w:rPr>
          <w:sz w:val="20"/>
          <w:szCs w:val="20"/>
        </w:rPr>
        <w:t xml:space="preserve">the </w:t>
      </w:r>
      <w:r w:rsidRPr="008C07D2">
        <w:rPr>
          <w:sz w:val="20"/>
          <w:szCs w:val="20"/>
        </w:rPr>
        <w:t xml:space="preserve">appropriate heading.  Please </w:t>
      </w:r>
      <w:r w:rsidR="00096686">
        <w:rPr>
          <w:sz w:val="20"/>
          <w:szCs w:val="20"/>
        </w:rPr>
        <w:t>rate the applicant in comparison with his/her graduationg class</w:t>
      </w:r>
      <w:r w:rsidRPr="008C07D2">
        <w:rPr>
          <w:sz w:val="20"/>
          <w:szCs w:val="20"/>
        </w:rPr>
        <w:t>.</w:t>
      </w:r>
    </w:p>
    <w:p w14:paraId="5EAB17DB" w14:textId="64BF2890" w:rsidR="006C2F3D" w:rsidRPr="008C07D2" w:rsidRDefault="006C2F3D" w:rsidP="0041247C">
      <w:pPr>
        <w:rPr>
          <w:sz w:val="20"/>
          <w:szCs w:val="20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3775"/>
        <w:gridCol w:w="1260"/>
        <w:gridCol w:w="990"/>
        <w:gridCol w:w="1470"/>
        <w:gridCol w:w="881"/>
        <w:gridCol w:w="1429"/>
      </w:tblGrid>
      <w:tr w:rsidR="00D81C32" w:rsidRPr="008C07D2" w14:paraId="24131E11" w14:textId="77777777" w:rsidTr="00D81C32">
        <w:tc>
          <w:tcPr>
            <w:tcW w:w="3775" w:type="dxa"/>
          </w:tcPr>
          <w:p w14:paraId="1D61BA11" w14:textId="77777777" w:rsidR="00491B2F" w:rsidRDefault="00491B2F" w:rsidP="0041247C">
            <w:pPr>
              <w:rPr>
                <w:sz w:val="20"/>
                <w:szCs w:val="20"/>
              </w:rPr>
            </w:pPr>
          </w:p>
          <w:p w14:paraId="25B0FD5C" w14:textId="7E2AB0AB" w:rsidR="006C2F3D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monstrate</w:t>
            </w:r>
            <w:r w:rsidR="00F76481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Leadership</w:t>
            </w:r>
          </w:p>
        </w:tc>
        <w:tc>
          <w:tcPr>
            <w:tcW w:w="1260" w:type="dxa"/>
          </w:tcPr>
          <w:p w14:paraId="573547EC" w14:textId="77777777" w:rsidR="006C2F3D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tstanding</w:t>
            </w:r>
          </w:p>
          <w:p w14:paraId="11F47436" w14:textId="6230482E" w:rsidR="00491B2F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top 1%)</w:t>
            </w:r>
          </w:p>
        </w:tc>
        <w:tc>
          <w:tcPr>
            <w:tcW w:w="990" w:type="dxa"/>
          </w:tcPr>
          <w:p w14:paraId="3072D9A7" w14:textId="77777777" w:rsidR="006C2F3D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ellent</w:t>
            </w:r>
          </w:p>
          <w:p w14:paraId="6A1B0186" w14:textId="059B3DA0" w:rsidR="00491B2F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next 5%)</w:t>
            </w:r>
          </w:p>
        </w:tc>
        <w:tc>
          <w:tcPr>
            <w:tcW w:w="1470" w:type="dxa"/>
          </w:tcPr>
          <w:p w14:paraId="29165D94" w14:textId="3C5784D7" w:rsidR="006C2F3D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ve Average</w:t>
            </w:r>
          </w:p>
        </w:tc>
        <w:tc>
          <w:tcPr>
            <w:tcW w:w="881" w:type="dxa"/>
          </w:tcPr>
          <w:p w14:paraId="5A10BFD2" w14:textId="73D619A8" w:rsidR="006C2F3D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erage</w:t>
            </w:r>
          </w:p>
        </w:tc>
        <w:tc>
          <w:tcPr>
            <w:tcW w:w="1429" w:type="dxa"/>
          </w:tcPr>
          <w:p w14:paraId="4F9BB8F3" w14:textId="7DDEAF62" w:rsidR="006C2F3D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ow Average</w:t>
            </w:r>
          </w:p>
        </w:tc>
      </w:tr>
      <w:tr w:rsidR="00D81C32" w:rsidRPr="008C07D2" w14:paraId="31C64DDE" w14:textId="77777777" w:rsidTr="00D81C32">
        <w:tc>
          <w:tcPr>
            <w:tcW w:w="3775" w:type="dxa"/>
          </w:tcPr>
          <w:p w14:paraId="0C753936" w14:textId="5FE6288C" w:rsidR="00491B2F" w:rsidRPr="008C07D2" w:rsidRDefault="00491B2F" w:rsidP="00491B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ademic motivation and performance</w:t>
            </w:r>
          </w:p>
        </w:tc>
        <w:tc>
          <w:tcPr>
            <w:tcW w:w="1260" w:type="dxa"/>
          </w:tcPr>
          <w:p w14:paraId="08208797" w14:textId="1F5976DC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90" w:type="dxa"/>
          </w:tcPr>
          <w:p w14:paraId="62FE5D75" w14:textId="535DBEE1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535434C8" w14:textId="4F20A9B3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6079D058" w14:textId="2E9AD991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3C3AAB31" w14:textId="665E220F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3B603C7C" w14:textId="77777777" w:rsidTr="00D81C32">
        <w:tc>
          <w:tcPr>
            <w:tcW w:w="3775" w:type="dxa"/>
          </w:tcPr>
          <w:p w14:paraId="1FA61A0A" w14:textId="085859D8" w:rsidR="00D81C32" w:rsidRPr="008C07D2" w:rsidRDefault="00D81C32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action with peers</w:t>
            </w:r>
          </w:p>
        </w:tc>
        <w:tc>
          <w:tcPr>
            <w:tcW w:w="1260" w:type="dxa"/>
          </w:tcPr>
          <w:p w14:paraId="4241A3AF" w14:textId="2494E632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6B31574C" w14:textId="74213E97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5EEEFFEF" w14:textId="2EB25680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11DD6173" w14:textId="2B9914A1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74F02249" w14:textId="0FD66ADB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0F678200" w14:textId="77777777" w:rsidTr="00D81C32">
        <w:tc>
          <w:tcPr>
            <w:tcW w:w="3775" w:type="dxa"/>
          </w:tcPr>
          <w:p w14:paraId="75FD4586" w14:textId="23AC2422" w:rsidR="00D81C32" w:rsidRPr="008C07D2" w:rsidRDefault="00D81C32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otional maturity</w:t>
            </w:r>
          </w:p>
        </w:tc>
        <w:tc>
          <w:tcPr>
            <w:tcW w:w="1260" w:type="dxa"/>
          </w:tcPr>
          <w:p w14:paraId="106115C7" w14:textId="35B9373D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778D1C93" w14:textId="3B254370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7B8E36D3" w14:textId="33EEEF19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19DA2D92" w14:textId="1EE6CD36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621309B0" w14:textId="0F74C47C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6BAF086C" w14:textId="77777777" w:rsidTr="00D81C32">
        <w:tc>
          <w:tcPr>
            <w:tcW w:w="3775" w:type="dxa"/>
          </w:tcPr>
          <w:p w14:paraId="10F30468" w14:textId="7619F5A6" w:rsidR="00D81C32" w:rsidRPr="008C07D2" w:rsidRDefault="00D81C32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itiative</w:t>
            </w:r>
          </w:p>
        </w:tc>
        <w:tc>
          <w:tcPr>
            <w:tcW w:w="1260" w:type="dxa"/>
          </w:tcPr>
          <w:p w14:paraId="55FCCB6B" w14:textId="269DB686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5E14A634" w14:textId="4BBA956E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59390D07" w14:textId="63CE7A2C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7CB5B435" w14:textId="25AEA31B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61CF6052" w14:textId="305BB227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1FA1E982" w14:textId="77777777" w:rsidTr="00D81C32">
        <w:tc>
          <w:tcPr>
            <w:tcW w:w="3775" w:type="dxa"/>
          </w:tcPr>
          <w:p w14:paraId="34E300E2" w14:textId="5CC7E821" w:rsidR="00491B2F" w:rsidRPr="008C07D2" w:rsidRDefault="00491B2F" w:rsidP="00491B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unity awareness an</w:t>
            </w:r>
            <w:r w:rsidR="00D81C32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 xml:space="preserve"> involvement</w:t>
            </w:r>
          </w:p>
        </w:tc>
        <w:tc>
          <w:tcPr>
            <w:tcW w:w="1260" w:type="dxa"/>
          </w:tcPr>
          <w:p w14:paraId="03A5BC71" w14:textId="63162D93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083AE278" w14:textId="5396FE6D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560EB789" w14:textId="5AEA2169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0DA3E77A" w14:textId="435D64DD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63F3EB97" w14:textId="57F1EEBF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209CCDFD" w14:textId="77777777" w:rsidTr="00D81C32">
        <w:tc>
          <w:tcPr>
            <w:tcW w:w="3775" w:type="dxa"/>
          </w:tcPr>
          <w:p w14:paraId="2187D80D" w14:textId="28F17934" w:rsidR="00D81C32" w:rsidRPr="008C07D2" w:rsidRDefault="00D81C32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hool activity participaton</w:t>
            </w:r>
          </w:p>
        </w:tc>
        <w:tc>
          <w:tcPr>
            <w:tcW w:w="1260" w:type="dxa"/>
          </w:tcPr>
          <w:p w14:paraId="73782A8F" w14:textId="6639C69F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6405A6DC" w14:textId="1EA4F5DA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47DF29F3" w14:textId="5B654ADC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57593BEC" w14:textId="0A98F383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155CB51D" w14:textId="4D4BC573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2A5BFAB6" w14:textId="3CFAAE1F" w:rsidR="009004D5" w:rsidRPr="008C07D2" w:rsidRDefault="009004D5" w:rsidP="0041247C">
      <w:pPr>
        <w:rPr>
          <w:sz w:val="20"/>
          <w:szCs w:val="20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9004D5" w:rsidRPr="008C07D2" w14:paraId="5F9FB8F7" w14:textId="77777777" w:rsidTr="00D81C32">
        <w:tc>
          <w:tcPr>
            <w:tcW w:w="9805" w:type="dxa"/>
          </w:tcPr>
          <w:p w14:paraId="710ECB72" w14:textId="6B1F7393" w:rsidR="009004D5" w:rsidRPr="008C07D2" w:rsidRDefault="009004D5" w:rsidP="0041247C">
            <w:pPr>
              <w:rPr>
                <w:sz w:val="20"/>
                <w:szCs w:val="20"/>
              </w:rPr>
            </w:pPr>
            <w:r w:rsidRPr="008C07D2">
              <w:rPr>
                <w:sz w:val="20"/>
                <w:szCs w:val="20"/>
              </w:rPr>
              <w:t xml:space="preserve">How would you </w:t>
            </w:r>
            <w:r w:rsidR="00F76481">
              <w:rPr>
                <w:sz w:val="20"/>
                <w:szCs w:val="20"/>
              </w:rPr>
              <w:t>describe</w:t>
            </w:r>
            <w:r w:rsidRPr="008C07D2">
              <w:rPr>
                <w:sz w:val="20"/>
                <w:szCs w:val="20"/>
              </w:rPr>
              <w:t xml:space="preserve"> the strength of the applicant’s curriculum?</w:t>
            </w:r>
          </w:p>
        </w:tc>
      </w:tr>
      <w:tr w:rsidR="009004D5" w:rsidRPr="008C07D2" w14:paraId="2EB44104" w14:textId="77777777" w:rsidTr="00F76481">
        <w:trPr>
          <w:trHeight w:val="2267"/>
        </w:trPr>
        <w:tc>
          <w:tcPr>
            <w:tcW w:w="9805" w:type="dxa"/>
          </w:tcPr>
          <w:p w14:paraId="4DE9F0E6" w14:textId="09BC8C98" w:rsidR="008C07D2" w:rsidRDefault="00F76481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4"/>
          </w:p>
          <w:p w14:paraId="245033F9" w14:textId="33E6937A" w:rsidR="008C07D2" w:rsidRDefault="008C07D2" w:rsidP="0041247C">
            <w:pPr>
              <w:rPr>
                <w:sz w:val="20"/>
                <w:szCs w:val="20"/>
              </w:rPr>
            </w:pPr>
          </w:p>
          <w:p w14:paraId="2FB475C1" w14:textId="77777777" w:rsidR="008C07D2" w:rsidRDefault="008C07D2" w:rsidP="0041247C">
            <w:pPr>
              <w:rPr>
                <w:sz w:val="20"/>
                <w:szCs w:val="20"/>
              </w:rPr>
            </w:pPr>
          </w:p>
          <w:p w14:paraId="0D87D2F2" w14:textId="196B8C16" w:rsidR="008C07D2" w:rsidRPr="008C07D2" w:rsidRDefault="008C07D2" w:rsidP="0041247C">
            <w:pPr>
              <w:rPr>
                <w:sz w:val="20"/>
                <w:szCs w:val="20"/>
              </w:rPr>
            </w:pPr>
          </w:p>
        </w:tc>
      </w:tr>
      <w:tr w:rsidR="009004D5" w:rsidRPr="008C07D2" w14:paraId="66971588" w14:textId="77777777" w:rsidTr="00D81C32">
        <w:tc>
          <w:tcPr>
            <w:tcW w:w="9805" w:type="dxa"/>
          </w:tcPr>
          <w:p w14:paraId="3AEE64A0" w14:textId="7C03862F" w:rsidR="009004D5" w:rsidRPr="008C07D2" w:rsidRDefault="009004D5" w:rsidP="0041247C">
            <w:pPr>
              <w:rPr>
                <w:sz w:val="20"/>
                <w:szCs w:val="20"/>
              </w:rPr>
            </w:pPr>
            <w:r w:rsidRPr="008C07D2">
              <w:rPr>
                <w:sz w:val="20"/>
                <w:szCs w:val="20"/>
              </w:rPr>
              <w:lastRenderedPageBreak/>
              <w:t>Are there any special circumstances, background information, financial circumstances, or other factors</w:t>
            </w:r>
            <w:r w:rsidR="008C07D2" w:rsidRPr="008C07D2">
              <w:rPr>
                <w:sz w:val="20"/>
                <w:szCs w:val="20"/>
              </w:rPr>
              <w:t xml:space="preserve"> (positive/negative) that </w:t>
            </w:r>
            <w:r w:rsidR="00096686">
              <w:rPr>
                <w:sz w:val="20"/>
                <w:szCs w:val="20"/>
              </w:rPr>
              <w:t xml:space="preserve">has had an </w:t>
            </w:r>
            <w:r w:rsidR="008C07D2" w:rsidRPr="008C07D2">
              <w:rPr>
                <w:sz w:val="20"/>
                <w:szCs w:val="20"/>
              </w:rPr>
              <w:t>affec</w:t>
            </w:r>
            <w:r w:rsidR="00096686">
              <w:rPr>
                <w:sz w:val="20"/>
                <w:szCs w:val="20"/>
              </w:rPr>
              <w:t>t</w:t>
            </w:r>
            <w:r w:rsidR="008C07D2" w:rsidRPr="008C07D2">
              <w:rPr>
                <w:sz w:val="20"/>
                <w:szCs w:val="20"/>
              </w:rPr>
              <w:t xml:space="preserve"> </w:t>
            </w:r>
            <w:r w:rsidR="00096686">
              <w:rPr>
                <w:sz w:val="20"/>
                <w:szCs w:val="20"/>
              </w:rPr>
              <w:t xml:space="preserve">on the applicant’s </w:t>
            </w:r>
            <w:r w:rsidR="008C07D2" w:rsidRPr="008C07D2">
              <w:rPr>
                <w:sz w:val="20"/>
                <w:szCs w:val="20"/>
              </w:rPr>
              <w:t>performance in school that should be taken into consideration?</w:t>
            </w:r>
          </w:p>
        </w:tc>
      </w:tr>
      <w:tr w:rsidR="009004D5" w:rsidRPr="008C07D2" w14:paraId="27A387B5" w14:textId="77777777" w:rsidTr="005B38D7">
        <w:trPr>
          <w:trHeight w:val="3122"/>
        </w:trPr>
        <w:tc>
          <w:tcPr>
            <w:tcW w:w="9805" w:type="dxa"/>
          </w:tcPr>
          <w:p w14:paraId="263E5F5A" w14:textId="4D706E4C" w:rsidR="008C07D2" w:rsidRDefault="00096686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5"/>
          </w:p>
          <w:p w14:paraId="5787BF95" w14:textId="39163D10" w:rsidR="008C07D2" w:rsidRDefault="008C07D2" w:rsidP="0041247C">
            <w:pPr>
              <w:rPr>
                <w:sz w:val="20"/>
                <w:szCs w:val="20"/>
              </w:rPr>
            </w:pPr>
          </w:p>
          <w:p w14:paraId="25316163" w14:textId="77777777" w:rsidR="008C07D2" w:rsidRDefault="008C07D2" w:rsidP="0041247C">
            <w:pPr>
              <w:rPr>
                <w:sz w:val="20"/>
                <w:szCs w:val="20"/>
              </w:rPr>
            </w:pPr>
          </w:p>
          <w:p w14:paraId="4D21E037" w14:textId="425DDEEF" w:rsidR="008C07D2" w:rsidRPr="008C07D2" w:rsidRDefault="008C07D2" w:rsidP="0041247C">
            <w:pPr>
              <w:rPr>
                <w:sz w:val="20"/>
                <w:szCs w:val="20"/>
              </w:rPr>
            </w:pPr>
          </w:p>
        </w:tc>
      </w:tr>
    </w:tbl>
    <w:p w14:paraId="7A3454C9" w14:textId="2F73040A" w:rsidR="009004D5" w:rsidRDefault="009004D5" w:rsidP="0041247C">
      <w:pPr>
        <w:rPr>
          <w:sz w:val="20"/>
          <w:szCs w:val="20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8C07D2" w14:paraId="59753569" w14:textId="77777777" w:rsidTr="00D81C32">
        <w:tc>
          <w:tcPr>
            <w:tcW w:w="9805" w:type="dxa"/>
          </w:tcPr>
          <w:p w14:paraId="4C00E59A" w14:textId="5CA881B0" w:rsidR="008C07D2" w:rsidRDefault="008C07D2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is your overall impression of the applicant?</w:t>
            </w:r>
          </w:p>
        </w:tc>
      </w:tr>
      <w:tr w:rsidR="008C07D2" w14:paraId="068C08AD" w14:textId="77777777" w:rsidTr="005B38D7">
        <w:trPr>
          <w:trHeight w:val="3383"/>
        </w:trPr>
        <w:tc>
          <w:tcPr>
            <w:tcW w:w="9805" w:type="dxa"/>
          </w:tcPr>
          <w:p w14:paraId="590D73CF" w14:textId="71ED5F31" w:rsidR="008C07D2" w:rsidRDefault="00096686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6"/>
          </w:p>
          <w:p w14:paraId="25A8271F" w14:textId="77777777" w:rsidR="008C07D2" w:rsidRDefault="008C07D2" w:rsidP="0041247C">
            <w:pPr>
              <w:rPr>
                <w:sz w:val="20"/>
                <w:szCs w:val="20"/>
              </w:rPr>
            </w:pPr>
          </w:p>
          <w:p w14:paraId="008EEFA4" w14:textId="7420B40C" w:rsidR="008C07D2" w:rsidRDefault="008C07D2" w:rsidP="0041247C">
            <w:pPr>
              <w:rPr>
                <w:sz w:val="20"/>
                <w:szCs w:val="20"/>
              </w:rPr>
            </w:pPr>
          </w:p>
        </w:tc>
      </w:tr>
    </w:tbl>
    <w:p w14:paraId="6A6ECB72" w14:textId="18BE085A" w:rsidR="008C07D2" w:rsidRDefault="008C07D2" w:rsidP="00D81C3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4325"/>
        <w:gridCol w:w="666"/>
        <w:gridCol w:w="2834"/>
      </w:tblGrid>
      <w:tr w:rsidR="001D6E97" w14:paraId="61075204" w14:textId="77777777" w:rsidTr="0086664A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5417F3C1" w14:textId="77777777" w:rsidR="00F25FFA" w:rsidRPr="00F25FFA" w:rsidRDefault="00F25FFA" w:rsidP="00D81C32">
            <w:pPr>
              <w:rPr>
                <w:b/>
                <w:bCs/>
                <w:sz w:val="20"/>
                <w:szCs w:val="20"/>
              </w:rPr>
            </w:pPr>
          </w:p>
          <w:p w14:paraId="28AAB27C" w14:textId="54762937" w:rsidR="001D6E97" w:rsidRPr="00F25FFA" w:rsidRDefault="001D6E97" w:rsidP="00D81C32">
            <w:pPr>
              <w:rPr>
                <w:b/>
                <w:bCs/>
                <w:sz w:val="20"/>
                <w:szCs w:val="20"/>
              </w:rPr>
            </w:pPr>
            <w:r w:rsidRPr="00F25FFA">
              <w:rPr>
                <w:b/>
                <w:bCs/>
                <w:sz w:val="20"/>
                <w:szCs w:val="20"/>
              </w:rPr>
              <w:t>Printed Name:</w:t>
            </w:r>
          </w:p>
        </w:tc>
        <w:tc>
          <w:tcPr>
            <w:tcW w:w="78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ECB3BC" w14:textId="77777777" w:rsidR="001D6E97" w:rsidRDefault="001D6E97" w:rsidP="00D81C32">
            <w:pPr>
              <w:rPr>
                <w:sz w:val="20"/>
                <w:szCs w:val="20"/>
              </w:rPr>
            </w:pPr>
          </w:p>
          <w:p w14:paraId="378E16A4" w14:textId="1F4C76E2" w:rsidR="00096686" w:rsidRDefault="00096686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7"/>
          </w:p>
        </w:tc>
      </w:tr>
      <w:tr w:rsidR="001D6E97" w14:paraId="4988A1BD" w14:textId="77777777" w:rsidTr="0086664A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7FDC687E" w14:textId="77777777" w:rsidR="00F25FFA" w:rsidRPr="00F25FFA" w:rsidRDefault="00F25FFA" w:rsidP="00D81C32">
            <w:pPr>
              <w:rPr>
                <w:b/>
                <w:bCs/>
                <w:sz w:val="20"/>
                <w:szCs w:val="20"/>
              </w:rPr>
            </w:pPr>
          </w:p>
          <w:p w14:paraId="37839BB5" w14:textId="622D532A" w:rsidR="001D6E97" w:rsidRPr="00F25FFA" w:rsidRDefault="001D6E97" w:rsidP="00D81C32">
            <w:pPr>
              <w:rPr>
                <w:b/>
                <w:bCs/>
                <w:sz w:val="20"/>
                <w:szCs w:val="20"/>
              </w:rPr>
            </w:pPr>
            <w:r w:rsidRPr="00F25FFA">
              <w:rPr>
                <w:b/>
                <w:bCs/>
                <w:sz w:val="20"/>
                <w:szCs w:val="20"/>
              </w:rPr>
              <w:t>Email:</w:t>
            </w:r>
          </w:p>
        </w:tc>
        <w:tc>
          <w:tcPr>
            <w:tcW w:w="78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DFBC41" w14:textId="77777777" w:rsidR="001D6E97" w:rsidRDefault="001D6E97" w:rsidP="00D81C32">
            <w:pPr>
              <w:rPr>
                <w:sz w:val="20"/>
                <w:szCs w:val="20"/>
              </w:rPr>
            </w:pPr>
          </w:p>
          <w:p w14:paraId="4EF93590" w14:textId="66F7A876" w:rsidR="00096686" w:rsidRDefault="00096686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</w:tr>
      <w:tr w:rsidR="001D6E97" w14:paraId="71780B10" w14:textId="77777777" w:rsidTr="0086664A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63E08623" w14:textId="77777777" w:rsidR="00F25FFA" w:rsidRPr="00F25FFA" w:rsidRDefault="00F25FFA" w:rsidP="00D81C32">
            <w:pPr>
              <w:rPr>
                <w:b/>
                <w:bCs/>
                <w:sz w:val="20"/>
                <w:szCs w:val="20"/>
              </w:rPr>
            </w:pPr>
          </w:p>
          <w:p w14:paraId="19B1B3FE" w14:textId="45A19BBD" w:rsidR="001D6E97" w:rsidRPr="00F25FFA" w:rsidRDefault="001D6E97" w:rsidP="00D81C32">
            <w:pPr>
              <w:rPr>
                <w:b/>
                <w:bCs/>
                <w:sz w:val="20"/>
                <w:szCs w:val="20"/>
              </w:rPr>
            </w:pPr>
            <w:r w:rsidRPr="00F25FFA">
              <w:rPr>
                <w:b/>
                <w:bCs/>
                <w:sz w:val="20"/>
                <w:szCs w:val="20"/>
              </w:rPr>
              <w:t>Telephone #:</w:t>
            </w:r>
          </w:p>
        </w:tc>
        <w:tc>
          <w:tcPr>
            <w:tcW w:w="78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E3D3A6" w14:textId="77777777" w:rsidR="001D6E97" w:rsidRDefault="001D6E97" w:rsidP="00D81C32">
            <w:pPr>
              <w:rPr>
                <w:sz w:val="20"/>
                <w:szCs w:val="20"/>
              </w:rPr>
            </w:pPr>
          </w:p>
          <w:p w14:paraId="5152D311" w14:textId="6CAA22A2" w:rsidR="00096686" w:rsidRDefault="00096686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</w:tr>
      <w:tr w:rsidR="00096686" w14:paraId="6C3C7767" w14:textId="77777777" w:rsidTr="00096686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4BD1C0D9" w14:textId="77777777" w:rsidR="00096686" w:rsidRPr="00F25FFA" w:rsidRDefault="00096686" w:rsidP="00D81C32">
            <w:pPr>
              <w:rPr>
                <w:b/>
                <w:bCs/>
                <w:sz w:val="20"/>
                <w:szCs w:val="20"/>
              </w:rPr>
            </w:pPr>
          </w:p>
          <w:p w14:paraId="254D677D" w14:textId="6C94D216" w:rsidR="00096686" w:rsidRPr="00F25FFA" w:rsidRDefault="00096686" w:rsidP="00D81C3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ignature</w:t>
            </w:r>
            <w:r w:rsidRPr="00F25FFA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3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0AAB1D" w14:textId="77777777" w:rsidR="00096686" w:rsidRDefault="00096686" w:rsidP="00D81C32">
            <w:pPr>
              <w:rPr>
                <w:sz w:val="20"/>
                <w:szCs w:val="20"/>
              </w:rPr>
            </w:pPr>
          </w:p>
          <w:p w14:paraId="7DECFC33" w14:textId="07941C34" w:rsidR="00096686" w:rsidRDefault="00096686" w:rsidP="00D81C32">
            <w:pPr>
              <w:rPr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3FB606" w14:textId="77777777" w:rsidR="00096686" w:rsidRDefault="00096686" w:rsidP="00D81C32">
            <w:pPr>
              <w:rPr>
                <w:sz w:val="20"/>
                <w:szCs w:val="20"/>
              </w:rPr>
            </w:pPr>
            <w:bookmarkStart w:id="10" w:name="Text10"/>
          </w:p>
          <w:p w14:paraId="10E8C046" w14:textId="41C79FB8" w:rsidR="00096686" w:rsidRPr="00096686" w:rsidRDefault="00096686" w:rsidP="00D81C3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:</w:t>
            </w:r>
          </w:p>
        </w:tc>
        <w:bookmarkEnd w:id="10"/>
        <w:tc>
          <w:tcPr>
            <w:tcW w:w="28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36DFEA" w14:textId="77777777" w:rsidR="00096686" w:rsidRDefault="00096686" w:rsidP="00D81C32">
            <w:pPr>
              <w:rPr>
                <w:sz w:val="20"/>
                <w:szCs w:val="20"/>
              </w:rPr>
            </w:pPr>
          </w:p>
          <w:p w14:paraId="2587F7DC" w14:textId="494B34D6" w:rsidR="00096686" w:rsidRDefault="00096686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4D533159" w14:textId="5EA558E4" w:rsidR="001D6E97" w:rsidRDefault="001D6E97" w:rsidP="00D81C32">
      <w:pPr>
        <w:rPr>
          <w:sz w:val="20"/>
          <w:szCs w:val="20"/>
        </w:rPr>
      </w:pPr>
    </w:p>
    <w:p w14:paraId="08501566" w14:textId="4E8EE13C" w:rsidR="001D6E97" w:rsidRPr="00A657E0" w:rsidRDefault="001D6E97" w:rsidP="00D81C32">
      <w:pPr>
        <w:rPr>
          <w:b/>
          <w:bCs/>
          <w:color w:val="FF0000"/>
          <w:sz w:val="20"/>
          <w:szCs w:val="20"/>
          <w:u w:val="single"/>
        </w:rPr>
      </w:pPr>
      <w:r w:rsidRPr="00A657E0">
        <w:rPr>
          <w:b/>
          <w:bCs/>
          <w:sz w:val="20"/>
          <w:szCs w:val="20"/>
        </w:rPr>
        <w:t xml:space="preserve">Please </w:t>
      </w:r>
      <w:r w:rsidR="00096686" w:rsidRPr="00A657E0">
        <w:rPr>
          <w:b/>
          <w:bCs/>
          <w:sz w:val="20"/>
          <w:szCs w:val="20"/>
        </w:rPr>
        <w:t>return this completed form in a sealed envelope to the applicant.  This form must be submitted along with the</w:t>
      </w:r>
      <w:r w:rsidR="00A657E0">
        <w:rPr>
          <w:b/>
          <w:bCs/>
          <w:sz w:val="20"/>
          <w:szCs w:val="20"/>
        </w:rPr>
        <w:t xml:space="preserve"> applicant’s</w:t>
      </w:r>
      <w:r w:rsidR="00096686" w:rsidRPr="00A657E0">
        <w:rPr>
          <w:b/>
          <w:bCs/>
          <w:sz w:val="20"/>
          <w:szCs w:val="20"/>
        </w:rPr>
        <w:t xml:space="preserve"> application packet.  Application packets must be received no later than </w:t>
      </w:r>
      <w:r w:rsidR="00096686" w:rsidRPr="00A657E0">
        <w:rPr>
          <w:b/>
          <w:bCs/>
          <w:sz w:val="20"/>
          <w:szCs w:val="20"/>
        </w:rPr>
        <w:softHyphen/>
      </w:r>
      <w:r w:rsidR="00096686" w:rsidRPr="00A657E0">
        <w:rPr>
          <w:b/>
          <w:bCs/>
          <w:color w:val="FF0000"/>
          <w:sz w:val="20"/>
          <w:szCs w:val="20"/>
          <w:u w:val="single"/>
        </w:rPr>
        <w:t>March 31, 2023.</w:t>
      </w:r>
    </w:p>
    <w:p w14:paraId="788BD07B" w14:textId="26CA0661" w:rsidR="001D6E97" w:rsidRDefault="001D6E97" w:rsidP="00D81C32">
      <w:pPr>
        <w:rPr>
          <w:sz w:val="20"/>
          <w:szCs w:val="20"/>
        </w:rPr>
      </w:pPr>
    </w:p>
    <w:p w14:paraId="2F638F48" w14:textId="77777777" w:rsidR="001D6E97" w:rsidRPr="008C07D2" w:rsidRDefault="001D6E97" w:rsidP="00D81C32">
      <w:pPr>
        <w:rPr>
          <w:sz w:val="20"/>
          <w:szCs w:val="20"/>
        </w:rPr>
      </w:pPr>
    </w:p>
    <w:sectPr w:rsidR="001D6E97" w:rsidRPr="008C07D2" w:rsidSect="0086664A">
      <w:headerReference w:type="default" r:id="rId8"/>
      <w:footerReference w:type="default" r:id="rId9"/>
      <w:pgSz w:w="12240" w:h="15840"/>
      <w:pgMar w:top="1980" w:right="1440" w:bottom="2340" w:left="1440" w:header="90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5B35C" w14:textId="77777777" w:rsidR="00EA0798" w:rsidRDefault="00EA0798" w:rsidP="00DD7DFF">
      <w:r>
        <w:separator/>
      </w:r>
    </w:p>
  </w:endnote>
  <w:endnote w:type="continuationSeparator" w:id="0">
    <w:p w14:paraId="5E0FC027" w14:textId="77777777" w:rsidR="00EA0798" w:rsidRDefault="00EA0798" w:rsidP="00DD7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3400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6B0DF4" w14:textId="43C36D6A" w:rsidR="0086664A" w:rsidRDefault="008666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1E454E" w14:textId="1402184D" w:rsidR="00DD7DFF" w:rsidRPr="00DD7DFF" w:rsidRDefault="00DD7DFF" w:rsidP="00DD7DFF">
    <w:pPr>
      <w:pStyle w:val="Footer"/>
      <w:jc w:val="center"/>
      <w:rPr>
        <w:rFonts w:ascii="Copperplate Gothic Bold" w:hAnsi="Copperplate Gothic Bol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D2CDC" w14:textId="77777777" w:rsidR="00EA0798" w:rsidRDefault="00EA0798" w:rsidP="00DD7DFF">
      <w:r>
        <w:separator/>
      </w:r>
    </w:p>
  </w:footnote>
  <w:footnote w:type="continuationSeparator" w:id="0">
    <w:p w14:paraId="425A4544" w14:textId="77777777" w:rsidR="00EA0798" w:rsidRDefault="00EA0798" w:rsidP="00DD7D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90389" w14:textId="518E9130" w:rsidR="00B75EF7" w:rsidRDefault="0086664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0" wp14:anchorId="00CA71F3" wp14:editId="2449895A">
          <wp:simplePos x="0" y="0"/>
          <wp:positionH relativeFrom="margin">
            <wp:posOffset>2266950</wp:posOffset>
          </wp:positionH>
          <wp:positionV relativeFrom="topMargin">
            <wp:posOffset>200025</wp:posOffset>
          </wp:positionV>
          <wp:extent cx="1071245" cy="99441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245" cy="994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07D2" w:rsidRPr="00B75EF7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9F5173A" wp14:editId="5DF50F57">
              <wp:simplePos x="0" y="0"/>
              <wp:positionH relativeFrom="margin">
                <wp:posOffset>-514350</wp:posOffset>
              </wp:positionH>
              <wp:positionV relativeFrom="paragraph">
                <wp:posOffset>196215</wp:posOffset>
              </wp:positionV>
              <wp:extent cx="69532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044B33" id="Straight Connector 2" o:spid="_x0000_s1026" style="position:absolute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0.5pt,15.45pt" to="507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" strokecolor="#a5a5a5 [2092]" strokeweight=".5pt">
              <v:stroke joinstyle="miter"/>
              <w10:wrap anchorx="margin"/>
            </v:line>
          </w:pict>
        </mc:Fallback>
      </mc:AlternateContent>
    </w:r>
    <w:r w:rsidR="008C07D2" w:rsidRPr="00B75EF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1F9D46" wp14:editId="080B80DC">
              <wp:simplePos x="0" y="0"/>
              <wp:positionH relativeFrom="margin">
                <wp:posOffset>-514350</wp:posOffset>
              </wp:positionH>
              <wp:positionV relativeFrom="paragraph">
                <wp:posOffset>-109220</wp:posOffset>
              </wp:positionV>
              <wp:extent cx="6953250" cy="9525"/>
              <wp:effectExtent l="0" t="0" r="1905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6D2C08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0.5pt,-8.6pt" to="507pt,-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" strokecolor="#a5a5a5 [2092]" strokeweight=".5pt">
              <v:stroke joinstyle="miter"/>
              <w10:wrap anchorx="margin"/>
            </v:line>
          </w:pict>
        </mc:Fallback>
      </mc:AlternateContent>
    </w:r>
  </w:p>
  <w:p w14:paraId="70799BE6" w14:textId="1233175E" w:rsidR="00B75EF7" w:rsidRDefault="00B75E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+W5TmunLHhyCwexwaMg7/58XhoR2xjW5jU74kT2SjeB5BC1BH2jjxKYfANZ4i931KqYi2sj2BCHdqoAdHAjsUg==" w:salt="spnB3X5vnrku7BfW9f4Pm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LE0M7U0NjI3MTVX0lEKTi0uzszPAykwrgUAHs6l2SwAAAA="/>
  </w:docVars>
  <w:rsids>
    <w:rsidRoot w:val="00DD7DFF"/>
    <w:rsid w:val="00013C21"/>
    <w:rsid w:val="000454C6"/>
    <w:rsid w:val="00096686"/>
    <w:rsid w:val="00145570"/>
    <w:rsid w:val="001A7FC8"/>
    <w:rsid w:val="001D6E97"/>
    <w:rsid w:val="0021517F"/>
    <w:rsid w:val="00277E92"/>
    <w:rsid w:val="00342656"/>
    <w:rsid w:val="0041247C"/>
    <w:rsid w:val="00491B2F"/>
    <w:rsid w:val="004F1E90"/>
    <w:rsid w:val="005B38D7"/>
    <w:rsid w:val="00672398"/>
    <w:rsid w:val="006C2F3D"/>
    <w:rsid w:val="00834FB9"/>
    <w:rsid w:val="0086664A"/>
    <w:rsid w:val="008C07D2"/>
    <w:rsid w:val="009004D5"/>
    <w:rsid w:val="0097407F"/>
    <w:rsid w:val="00995DAD"/>
    <w:rsid w:val="009962C2"/>
    <w:rsid w:val="009F6DA8"/>
    <w:rsid w:val="00A657E0"/>
    <w:rsid w:val="00A95604"/>
    <w:rsid w:val="00AA398B"/>
    <w:rsid w:val="00AF7011"/>
    <w:rsid w:val="00B04BD2"/>
    <w:rsid w:val="00B75B0F"/>
    <w:rsid w:val="00B75EF7"/>
    <w:rsid w:val="00BE7D0E"/>
    <w:rsid w:val="00C81A38"/>
    <w:rsid w:val="00D81C32"/>
    <w:rsid w:val="00D838DE"/>
    <w:rsid w:val="00DC7330"/>
    <w:rsid w:val="00DD7DFF"/>
    <w:rsid w:val="00EA0798"/>
    <w:rsid w:val="00F11C9B"/>
    <w:rsid w:val="00F12E38"/>
    <w:rsid w:val="00F25FFA"/>
    <w:rsid w:val="00F76481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3E8FF"/>
  <w15:chartTrackingRefBased/>
  <w15:docId w15:val="{2E591234-B3F3-46B3-BFE1-8E6EA3C0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DF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DF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DFF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E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EF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9560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9560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F7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2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.archer1618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83-FD86-4AFC-AED9-A09176931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669</Characters>
  <Application>Microsoft Office Word</Application>
  <DocSecurity>0</DocSecurity>
  <Lines>6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Department of Justice</Company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on, Becky (Susan)</dc:creator>
  <cp:keywords/>
  <dc:description/>
  <cp:lastModifiedBy>Lisa M. Beacham</cp:lastModifiedBy>
  <cp:revision>2</cp:revision>
  <cp:lastPrinted>2022-10-04T14:37:00Z</cp:lastPrinted>
  <dcterms:created xsi:type="dcterms:W3CDTF">2023-02-27T15:47:00Z</dcterms:created>
  <dcterms:modified xsi:type="dcterms:W3CDTF">2023-02-27T15:47:00Z</dcterms:modified>
</cp:coreProperties>
</file>